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 xml:space="preserve">Recomendaciones de la persona consejera   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2</w:t>
            </w:r>
          </w:p>
        </w:tc>
      </w:tr>
    </w:tbl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906307" w:rsidRPr="00BC1F4B" w:rsidTr="00DA1BF0">
        <w:tc>
          <w:tcPr>
            <w:tcW w:w="3227" w:type="dxa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906307" w:rsidRPr="00BC1F4B" w:rsidRDefault="009105AB" w:rsidP="009105A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 w:rsidR="009105A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906307" w:rsidRPr="00BC1F4B" w:rsidTr="00DA1BF0">
        <w:trPr>
          <w:trHeight w:val="657"/>
        </w:trPr>
        <w:tc>
          <w:tcPr>
            <w:tcW w:w="2972" w:type="dxa"/>
            <w:vAlign w:val="center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:rsidR="00906307" w:rsidRPr="00BC1F4B" w:rsidRDefault="009105AB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:rsidR="00906307" w:rsidRPr="00BC1F4B" w:rsidRDefault="009105AB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728"/>
        </w:trPr>
        <w:tc>
          <w:tcPr>
            <w:tcW w:w="9391" w:type="dxa"/>
            <w:gridSpan w:val="4"/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RECOMENDACIONE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316"/>
        </w:trPr>
        <w:tc>
          <w:tcPr>
            <w:tcW w:w="9391" w:type="dxa"/>
            <w:gridSpan w:val="4"/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ACCIONES TOMADA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OBSERVACIONE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DA1BF0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33BBD880" wp14:editId="486D7267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4AE0EEA9" id="Conector recto 47" o:spid="_x0000_s1026" style="position:absolute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:rsidR="00906307" w:rsidRDefault="00906307" w:rsidP="00906307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 Y FIRMA DE LA PERSONA CONSEJERA</w:t>
      </w:r>
    </w:p>
    <w:p w:rsidR="00906307" w:rsidRDefault="00906307" w:rsidP="007E40C4">
      <w:pPr>
        <w:pStyle w:val="Encabezado"/>
        <w:tabs>
          <w:tab w:val="clear" w:pos="8838"/>
          <w:tab w:val="right" w:pos="10206"/>
        </w:tabs>
        <w:ind w:left="-1560" w:right="-709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C7444B" w:rsidRPr="0071578C" w:rsidTr="00DA1BF0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A9529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5297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5297" w:rsidRPr="0071578C" w:rsidRDefault="00A95297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 w:rsidR="00A95297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A95297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las observaciones según corresponda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 de la persona consejera y firma.</w:t>
            </w:r>
          </w:p>
        </w:tc>
      </w:tr>
    </w:tbl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C7444B" w:rsidSect="00E16277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4BA3" w:rsidRDefault="00C24BA3" w:rsidP="00690F67">
      <w:pPr>
        <w:spacing w:after="0" w:line="240" w:lineRule="auto"/>
      </w:pPr>
      <w:r>
        <w:separator/>
      </w:r>
    </w:p>
  </w:endnote>
  <w:endnote w:type="continuationSeparator" w:id="0">
    <w:p w:rsidR="00C24BA3" w:rsidRDefault="00C24BA3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36119571"/>
      <w:docPartObj>
        <w:docPartGallery w:val="Page Numbers (Bottom of Page)"/>
        <w:docPartUnique/>
      </w:docPartObj>
    </w:sdtPr>
    <w:sdtEndPr/>
    <w:sdtContent>
      <w:p w:rsidR="00E16277" w:rsidRDefault="00E1627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0986" w:rsidRPr="00E80986">
          <w:rPr>
            <w:noProof/>
            <w:lang w:val="es-ES"/>
          </w:rPr>
          <w:t>2</w:t>
        </w:r>
        <w:r>
          <w:fldChar w:fldCharType="end"/>
        </w:r>
      </w:p>
    </w:sdtContent>
  </w:sdt>
  <w:p w:rsidR="001D40C3" w:rsidRDefault="00E16277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07A7952" wp14:editId="158D03BA">
          <wp:extent cx="5701905" cy="677026"/>
          <wp:effectExtent l="0" t="0" r="0" b="889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6136377" cy="7286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4BA3" w:rsidRDefault="00C24BA3" w:rsidP="00690F67">
      <w:pPr>
        <w:spacing w:after="0" w:line="240" w:lineRule="auto"/>
      </w:pPr>
      <w:r>
        <w:separator/>
      </w:r>
    </w:p>
  </w:footnote>
  <w:footnote w:type="continuationSeparator" w:id="0">
    <w:p w:rsidR="00C24BA3" w:rsidRDefault="00C24BA3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3"/>
  </w:num>
  <w:num w:numId="9">
    <w:abstractNumId w:val="17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  <w:num w:numId="14">
    <w:abstractNumId w:val="16"/>
  </w:num>
  <w:num w:numId="15">
    <w:abstractNumId w:val="11"/>
  </w:num>
  <w:num w:numId="16">
    <w:abstractNumId w:val="12"/>
  </w:num>
  <w:num w:numId="17">
    <w:abstractNumId w:val="8"/>
  </w:num>
  <w:num w:numId="1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6F82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38E8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0812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0C4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485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0DAF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A0B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4BA3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67280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277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0986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DD47EC-24E9-4B57-B275-698DDBB5F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11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16T21:39:00Z</cp:lastPrinted>
  <dcterms:created xsi:type="dcterms:W3CDTF">2019-08-27T15:07:00Z</dcterms:created>
  <dcterms:modified xsi:type="dcterms:W3CDTF">2019-08-27T15:07:00Z</dcterms:modified>
</cp:coreProperties>
</file>